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074DD" w14:textId="5ACAF769" w:rsidR="00E159E0" w:rsidRPr="00CA5AC1" w:rsidRDefault="00BC3994" w:rsidP="00E159E0">
      <w:pPr>
        <w:spacing w:line="276" w:lineRule="auto"/>
        <w:jc w:val="right"/>
        <w:rPr>
          <w:rFonts w:ascii="Calibri" w:hAnsi="Calibri" w:cs="Calibri"/>
          <w:bCs/>
          <w:sz w:val="22"/>
          <w:szCs w:val="22"/>
          <w:lang w:val="pl-PL"/>
        </w:rPr>
      </w:pPr>
      <w:r w:rsidRPr="00CA5AC1">
        <w:rPr>
          <w:rFonts w:ascii="Calibri" w:hAnsi="Calibri" w:cs="Calibri"/>
          <w:bCs/>
          <w:sz w:val="22"/>
          <w:szCs w:val="22"/>
          <w:lang w:val="pl-PL"/>
        </w:rPr>
        <w:t>INFORMACJA PRASOWA</w:t>
      </w:r>
    </w:p>
    <w:p w14:paraId="1AC6BBA3" w14:textId="7AE571BF" w:rsidR="00875684" w:rsidRPr="00CA5AC1" w:rsidRDefault="00BC3994" w:rsidP="00E159E0">
      <w:pPr>
        <w:spacing w:line="276" w:lineRule="auto"/>
        <w:jc w:val="right"/>
        <w:rPr>
          <w:rFonts w:ascii="Calibri" w:hAnsi="Calibri" w:cs="Calibri"/>
          <w:bCs/>
          <w:sz w:val="22"/>
          <w:szCs w:val="22"/>
          <w:lang w:val="pl-PL"/>
        </w:rPr>
      </w:pPr>
      <w:r w:rsidRPr="00CA5AC1">
        <w:rPr>
          <w:rFonts w:ascii="Calibri" w:hAnsi="Calibri" w:cs="Calibri"/>
          <w:bCs/>
          <w:sz w:val="22"/>
          <w:szCs w:val="22"/>
          <w:lang w:val="pl-PL"/>
        </w:rPr>
        <w:t>3 CZERWCA 2020</w:t>
      </w:r>
    </w:p>
    <w:p w14:paraId="00817907" w14:textId="3ABD672F" w:rsidR="00C82158" w:rsidRPr="00CA5AC1" w:rsidRDefault="00C82158" w:rsidP="00BC3994">
      <w:pPr>
        <w:spacing w:line="276" w:lineRule="auto"/>
        <w:rPr>
          <w:rFonts w:ascii="Calibri" w:hAnsi="Calibri" w:cs="Calibri"/>
          <w:bCs/>
          <w:sz w:val="22"/>
          <w:szCs w:val="22"/>
          <w:lang w:val="pl-PL"/>
        </w:rPr>
      </w:pPr>
    </w:p>
    <w:p w14:paraId="0F2C3BCC" w14:textId="77777777" w:rsidR="00C82158" w:rsidRPr="00085222" w:rsidRDefault="00C82158" w:rsidP="00E159E0">
      <w:pPr>
        <w:spacing w:line="276" w:lineRule="auto"/>
        <w:jc w:val="right"/>
        <w:rPr>
          <w:rFonts w:ascii="Calibri" w:hAnsi="Calibri" w:cs="Calibri"/>
          <w:sz w:val="22"/>
          <w:szCs w:val="22"/>
          <w:lang w:val="pl-PL"/>
        </w:rPr>
      </w:pPr>
    </w:p>
    <w:p w14:paraId="21DA06DB" w14:textId="1E87F077" w:rsidR="00875684" w:rsidRPr="00BC3994" w:rsidRDefault="00B35F3F" w:rsidP="00BC3994">
      <w:pPr>
        <w:spacing w:beforeLines="1" w:before="2" w:afterLines="1" w:after="2" w:line="276" w:lineRule="auto"/>
        <w:jc w:val="center"/>
        <w:rPr>
          <w:rFonts w:ascii="Calibri" w:hAnsi="Calibri" w:cs="Calibri"/>
          <w:b/>
          <w:sz w:val="26"/>
          <w:szCs w:val="26"/>
          <w:lang w:val="pl-PL"/>
        </w:rPr>
      </w:pPr>
      <w:bookmarkStart w:id="0" w:name="_Hlk492925638"/>
      <w:r w:rsidRPr="00BC3994">
        <w:rPr>
          <w:rFonts w:ascii="Calibri" w:hAnsi="Calibri" w:cs="Calibri"/>
          <w:b/>
          <w:sz w:val="26"/>
          <w:szCs w:val="26"/>
          <w:lang w:val="pl-PL"/>
        </w:rPr>
        <w:t xml:space="preserve">HB Reavis </w:t>
      </w:r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 xml:space="preserve">sprzedaje 20 </w:t>
      </w:r>
      <w:proofErr w:type="spellStart"/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>Farringdon</w:t>
      </w:r>
      <w:proofErr w:type="spellEnd"/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 xml:space="preserve"> </w:t>
      </w:r>
      <w:proofErr w:type="spellStart"/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>Street</w:t>
      </w:r>
      <w:proofErr w:type="spellEnd"/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 xml:space="preserve"> </w:t>
      </w:r>
      <w:r w:rsidR="00BC3994">
        <w:rPr>
          <w:rFonts w:ascii="Calibri" w:hAnsi="Calibri" w:cs="Calibri"/>
          <w:b/>
          <w:sz w:val="26"/>
          <w:szCs w:val="26"/>
          <w:lang w:val="pl-PL"/>
        </w:rPr>
        <w:t xml:space="preserve">i </w:t>
      </w:r>
      <w:r w:rsidR="00BC3994" w:rsidRPr="00BC3994">
        <w:rPr>
          <w:rFonts w:ascii="Calibri" w:hAnsi="Calibri" w:cs="Calibri"/>
          <w:b/>
          <w:sz w:val="26"/>
          <w:szCs w:val="26"/>
          <w:lang w:val="pl-PL"/>
        </w:rPr>
        <w:t>kupuje nowy projekt w Londynie</w:t>
      </w:r>
    </w:p>
    <w:p w14:paraId="0CBE1761" w14:textId="3DC1CBB5" w:rsidR="007518C2" w:rsidRPr="00085222" w:rsidRDefault="007518C2" w:rsidP="003A5512">
      <w:pPr>
        <w:spacing w:line="276" w:lineRule="auto"/>
        <w:jc w:val="both"/>
        <w:rPr>
          <w:rFonts w:ascii="Calibri" w:hAnsi="Calibri" w:cs="Calibri"/>
          <w:b/>
          <w:sz w:val="22"/>
          <w:szCs w:val="22"/>
          <w:lang w:val="pl-PL"/>
        </w:rPr>
      </w:pPr>
    </w:p>
    <w:p w14:paraId="739399A9" w14:textId="47AABD9F" w:rsidR="00673961" w:rsidRPr="00B127F2" w:rsidRDefault="007A1A1E" w:rsidP="003A5512">
      <w:pPr>
        <w:spacing w:line="276" w:lineRule="auto"/>
        <w:jc w:val="both"/>
        <w:rPr>
          <w:rFonts w:ascii="Calibri" w:hAnsi="Calibri" w:cs="Calibri"/>
          <w:b/>
          <w:sz w:val="22"/>
          <w:szCs w:val="22"/>
          <w:lang w:val="pl-PL"/>
        </w:rPr>
      </w:pPr>
      <w:r w:rsidRPr="007A1A1E">
        <w:rPr>
          <w:rFonts w:ascii="Calibri" w:hAnsi="Calibri" w:cs="Calibri"/>
          <w:b/>
          <w:sz w:val="22"/>
          <w:szCs w:val="22"/>
          <w:lang w:val="pl-PL"/>
        </w:rPr>
        <w:t>HB Reavis, międzynarodowy specjalista w tworzeniu przestrzeni pr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acy, sprzedał zrealizowany </w:t>
      </w:r>
      <w:r w:rsidR="006758C1">
        <w:rPr>
          <w:rFonts w:ascii="Calibri" w:hAnsi="Calibri" w:cs="Calibri"/>
          <w:b/>
          <w:sz w:val="22"/>
          <w:szCs w:val="22"/>
          <w:lang w:val="pl-PL"/>
        </w:rPr>
        <w:t>budynek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 </w:t>
      </w:r>
      <w:r w:rsidR="00F50C80" w:rsidRPr="007A1A1E">
        <w:rPr>
          <w:rFonts w:ascii="Calibri" w:hAnsi="Calibri" w:cs="Calibri"/>
          <w:b/>
          <w:sz w:val="22"/>
          <w:szCs w:val="22"/>
          <w:lang w:val="pl-PL"/>
        </w:rPr>
        <w:t xml:space="preserve">20 Farringdon Street </w:t>
      </w:r>
      <w:r>
        <w:rPr>
          <w:rFonts w:ascii="Calibri" w:hAnsi="Calibri" w:cs="Calibri"/>
          <w:b/>
          <w:sz w:val="22"/>
          <w:szCs w:val="22"/>
          <w:lang w:val="pl-PL"/>
        </w:rPr>
        <w:t xml:space="preserve">prywatnemu inwestorowi. Jednocześnie, </w:t>
      </w:r>
      <w:r w:rsidR="00E6284F">
        <w:rPr>
          <w:rFonts w:ascii="Calibri" w:hAnsi="Calibri" w:cs="Calibri"/>
          <w:b/>
          <w:sz w:val="22"/>
          <w:szCs w:val="22"/>
          <w:lang w:val="pl-PL"/>
        </w:rPr>
        <w:t xml:space="preserve">wraz z zakupem kolejnego projektu w londyńskiej dzielnicy </w:t>
      </w:r>
      <w:r w:rsidR="00E6284F" w:rsidRPr="00B127F2">
        <w:rPr>
          <w:rFonts w:ascii="Calibri" w:hAnsi="Calibri" w:cs="Calibri"/>
          <w:b/>
          <w:sz w:val="22"/>
          <w:szCs w:val="22"/>
          <w:lang w:val="pl-PL"/>
        </w:rPr>
        <w:t>Shoreditch</w:t>
      </w:r>
      <w:r w:rsidR="00E6284F">
        <w:rPr>
          <w:rFonts w:ascii="Calibri" w:hAnsi="Calibri" w:cs="Calibri"/>
          <w:b/>
          <w:sz w:val="22"/>
          <w:szCs w:val="22"/>
          <w:lang w:val="pl-PL"/>
        </w:rPr>
        <w:t xml:space="preserve">, </w:t>
      </w:r>
      <w:r>
        <w:rPr>
          <w:rFonts w:ascii="Calibri" w:hAnsi="Calibri" w:cs="Calibri"/>
          <w:b/>
          <w:sz w:val="22"/>
          <w:szCs w:val="22"/>
          <w:lang w:val="pl-PL"/>
        </w:rPr>
        <w:t>deweloper planuje dalszy rozwój na rynku brytyjskim</w:t>
      </w:r>
      <w:r w:rsidR="007518C2" w:rsidRPr="00B127F2">
        <w:rPr>
          <w:rFonts w:ascii="Calibri" w:hAnsi="Calibri" w:cs="Calibri"/>
          <w:b/>
          <w:sz w:val="22"/>
          <w:szCs w:val="22"/>
          <w:lang w:val="pl-PL"/>
        </w:rPr>
        <w:t>.</w:t>
      </w:r>
    </w:p>
    <w:p w14:paraId="007AD5CB" w14:textId="77777777" w:rsidR="00673961" w:rsidRPr="00B127F2" w:rsidRDefault="00673961" w:rsidP="003A5512">
      <w:pPr>
        <w:spacing w:line="276" w:lineRule="auto"/>
        <w:jc w:val="both"/>
        <w:rPr>
          <w:rFonts w:ascii="Calibri" w:hAnsi="Calibri" w:cs="Calibri"/>
          <w:b/>
          <w:sz w:val="22"/>
          <w:szCs w:val="22"/>
          <w:lang w:val="pl-PL"/>
        </w:rPr>
      </w:pPr>
    </w:p>
    <w:p w14:paraId="3856A4AC" w14:textId="591A0EE4" w:rsidR="00E6284F" w:rsidRPr="00E6284F" w:rsidRDefault="00E6284F" w:rsidP="00B127F2">
      <w:pPr>
        <w:jc w:val="both"/>
        <w:rPr>
          <w:rFonts w:ascii="Calibri" w:hAnsi="Calibri" w:cs="Calibri"/>
          <w:sz w:val="22"/>
          <w:szCs w:val="22"/>
          <w:lang w:val="pl-PL"/>
        </w:rPr>
      </w:pPr>
      <w:r w:rsidRPr="00E6284F">
        <w:rPr>
          <w:rFonts w:ascii="Calibri" w:hAnsi="Calibri" w:cs="Calibri"/>
          <w:sz w:val="22"/>
          <w:szCs w:val="22"/>
          <w:lang w:val="pl-PL"/>
        </w:rPr>
        <w:t xml:space="preserve">Najnowsza inwestycja </w:t>
      </w:r>
      <w:r w:rsidR="00D578A3" w:rsidRPr="00E6284F">
        <w:rPr>
          <w:rFonts w:ascii="Calibri" w:hAnsi="Calibri" w:cs="Calibri"/>
          <w:sz w:val="22"/>
          <w:szCs w:val="22"/>
          <w:lang w:val="pl-PL"/>
        </w:rPr>
        <w:t xml:space="preserve">HB Reavis </w:t>
      </w:r>
      <w:r w:rsidRPr="00E6284F">
        <w:rPr>
          <w:rFonts w:ascii="Calibri" w:hAnsi="Calibri" w:cs="Calibri"/>
          <w:sz w:val="22"/>
          <w:szCs w:val="22"/>
          <w:lang w:val="pl-PL"/>
        </w:rPr>
        <w:t xml:space="preserve">w Londynie to przeznaczony do przebudowy </w:t>
      </w:r>
      <w:r w:rsidR="00D578A3" w:rsidRPr="00E6284F">
        <w:rPr>
          <w:rFonts w:ascii="Calibri" w:hAnsi="Calibri" w:cs="Calibri"/>
          <w:sz w:val="22"/>
          <w:szCs w:val="22"/>
          <w:lang w:val="pl-PL"/>
        </w:rPr>
        <w:t xml:space="preserve">Quick &amp; Tower House, </w:t>
      </w:r>
      <w:r>
        <w:rPr>
          <w:rFonts w:ascii="Calibri" w:hAnsi="Calibri" w:cs="Calibri"/>
          <w:sz w:val="22"/>
          <w:szCs w:val="22"/>
          <w:lang w:val="pl-PL"/>
        </w:rPr>
        <w:t xml:space="preserve">który zaoferuje ponad 12 500 mkw. przestrzeni komercyjnej. </w:t>
      </w:r>
      <w:r w:rsidRPr="00E6284F">
        <w:rPr>
          <w:rFonts w:ascii="Calibri" w:hAnsi="Calibri" w:cs="Calibri"/>
          <w:sz w:val="22"/>
          <w:szCs w:val="22"/>
          <w:lang w:val="pl-PL"/>
        </w:rPr>
        <w:t xml:space="preserve">Budynek jest znakomicie </w:t>
      </w:r>
      <w:r>
        <w:rPr>
          <w:rFonts w:ascii="Calibri" w:hAnsi="Calibri" w:cs="Calibri"/>
          <w:sz w:val="22"/>
          <w:szCs w:val="22"/>
          <w:lang w:val="pl-PL"/>
        </w:rPr>
        <w:t xml:space="preserve">położony </w:t>
      </w:r>
      <w:r w:rsidR="00197D2C">
        <w:rPr>
          <w:rFonts w:ascii="Calibri" w:hAnsi="Calibri" w:cs="Calibri"/>
          <w:sz w:val="22"/>
          <w:szCs w:val="22"/>
          <w:lang w:val="pl-PL"/>
        </w:rPr>
        <w:t xml:space="preserve">w </w:t>
      </w:r>
      <w:r w:rsidR="00DF4898">
        <w:rPr>
          <w:rFonts w:ascii="Calibri" w:hAnsi="Calibri" w:cs="Calibri"/>
          <w:sz w:val="22"/>
          <w:szCs w:val="22"/>
          <w:lang w:val="pl-PL"/>
        </w:rPr>
        <w:t xml:space="preserve">jednej z najbardziej popularnych i kreatywnych dzielnic miasta, </w:t>
      </w:r>
      <w:r>
        <w:rPr>
          <w:rFonts w:ascii="Calibri" w:hAnsi="Calibri" w:cs="Calibri"/>
          <w:sz w:val="22"/>
          <w:szCs w:val="22"/>
          <w:lang w:val="pl-PL"/>
        </w:rPr>
        <w:t>przy</w:t>
      </w:r>
      <w:r w:rsidRPr="00E6284F">
        <w:rPr>
          <w:rFonts w:ascii="Calibri" w:hAnsi="Calibri" w:cs="Calibri"/>
          <w:sz w:val="22"/>
          <w:szCs w:val="22"/>
          <w:lang w:val="pl-PL"/>
        </w:rPr>
        <w:t xml:space="preserve"> skrzyżowaniu </w:t>
      </w:r>
      <w:r w:rsidR="00D578A3" w:rsidRPr="00E6284F">
        <w:rPr>
          <w:rFonts w:ascii="Calibri" w:hAnsi="Calibri" w:cs="Calibri"/>
          <w:sz w:val="22"/>
          <w:szCs w:val="22"/>
          <w:lang w:val="pl-PL"/>
        </w:rPr>
        <w:t xml:space="preserve">Worship Street </w:t>
      </w:r>
      <w:r>
        <w:rPr>
          <w:rFonts w:ascii="Calibri" w:hAnsi="Calibri" w:cs="Calibri"/>
          <w:sz w:val="22"/>
          <w:szCs w:val="22"/>
          <w:lang w:val="pl-PL"/>
        </w:rPr>
        <w:t>i</w:t>
      </w:r>
      <w:r w:rsidR="00D578A3" w:rsidRPr="00E6284F">
        <w:rPr>
          <w:rFonts w:ascii="Calibri" w:hAnsi="Calibri" w:cs="Calibri"/>
          <w:sz w:val="22"/>
          <w:szCs w:val="22"/>
          <w:lang w:val="pl-PL"/>
        </w:rPr>
        <w:t xml:space="preserve"> Clifton Street, </w:t>
      </w:r>
      <w:r>
        <w:rPr>
          <w:rFonts w:ascii="Calibri" w:hAnsi="Calibri" w:cs="Calibri"/>
          <w:sz w:val="22"/>
          <w:szCs w:val="22"/>
          <w:lang w:val="pl-PL"/>
        </w:rPr>
        <w:t xml:space="preserve">w pobliżu stacji </w:t>
      </w:r>
      <w:r w:rsidRPr="00E6284F">
        <w:rPr>
          <w:rFonts w:ascii="Calibri" w:hAnsi="Calibri" w:cs="Calibri"/>
          <w:sz w:val="22"/>
          <w:szCs w:val="22"/>
          <w:lang w:val="pl-PL"/>
        </w:rPr>
        <w:t xml:space="preserve">Shoreditch High Street, Old Street </w:t>
      </w:r>
      <w:r>
        <w:rPr>
          <w:rFonts w:ascii="Calibri" w:hAnsi="Calibri" w:cs="Calibri"/>
          <w:sz w:val="22"/>
          <w:szCs w:val="22"/>
          <w:lang w:val="pl-PL"/>
        </w:rPr>
        <w:t xml:space="preserve">i </w:t>
      </w:r>
      <w:r w:rsidRPr="00E6284F">
        <w:rPr>
          <w:rFonts w:ascii="Calibri" w:hAnsi="Calibri" w:cs="Calibri"/>
          <w:sz w:val="22"/>
          <w:szCs w:val="22"/>
          <w:lang w:val="pl-PL"/>
        </w:rPr>
        <w:t>Liverpool Street</w:t>
      </w:r>
      <w:r w:rsidR="00DF4898">
        <w:rPr>
          <w:rFonts w:ascii="Calibri" w:hAnsi="Calibri" w:cs="Calibri"/>
          <w:sz w:val="22"/>
          <w:szCs w:val="22"/>
          <w:lang w:val="pl-PL"/>
        </w:rPr>
        <w:t>. W</w:t>
      </w:r>
      <w:r>
        <w:rPr>
          <w:rFonts w:ascii="Calibri" w:hAnsi="Calibri" w:cs="Calibri"/>
          <w:sz w:val="22"/>
          <w:szCs w:val="22"/>
          <w:lang w:val="pl-PL"/>
        </w:rPr>
        <w:t xml:space="preserve"> przyszłości w jego w sąsiedztwie powstanie </w:t>
      </w:r>
      <w:r w:rsidR="00DF4898">
        <w:rPr>
          <w:rFonts w:ascii="Calibri" w:hAnsi="Calibri" w:cs="Calibri"/>
          <w:sz w:val="22"/>
          <w:szCs w:val="22"/>
          <w:lang w:val="pl-PL"/>
        </w:rPr>
        <w:t xml:space="preserve">także </w:t>
      </w:r>
      <w:r>
        <w:rPr>
          <w:rFonts w:ascii="Calibri" w:hAnsi="Calibri" w:cs="Calibri"/>
          <w:sz w:val="22"/>
          <w:szCs w:val="22"/>
          <w:lang w:val="pl-PL"/>
        </w:rPr>
        <w:t>nowa przestrzeń publiczna. HB Reavis planuje start przebudowy na początku 2021 roku. Podobnie jak inne projekty firmy, także now</w:t>
      </w:r>
      <w:r w:rsidR="006758C1">
        <w:rPr>
          <w:rFonts w:ascii="Calibri" w:hAnsi="Calibri" w:cs="Calibri"/>
          <w:sz w:val="22"/>
          <w:szCs w:val="22"/>
          <w:lang w:val="pl-PL"/>
        </w:rPr>
        <w:t>ą</w:t>
      </w:r>
      <w:r>
        <w:rPr>
          <w:rFonts w:ascii="Calibri" w:hAnsi="Calibri" w:cs="Calibri"/>
          <w:sz w:val="22"/>
          <w:szCs w:val="22"/>
          <w:lang w:val="pl-PL"/>
        </w:rPr>
        <w:t xml:space="preserve"> inwestycj</w:t>
      </w:r>
      <w:r w:rsidR="006758C1">
        <w:rPr>
          <w:rFonts w:ascii="Calibri" w:hAnsi="Calibri" w:cs="Calibri"/>
          <w:sz w:val="22"/>
          <w:szCs w:val="22"/>
          <w:lang w:val="pl-PL"/>
        </w:rPr>
        <w:t>ę</w:t>
      </w:r>
      <w:r>
        <w:rPr>
          <w:rFonts w:ascii="Calibri" w:hAnsi="Calibri" w:cs="Calibri"/>
          <w:sz w:val="22"/>
          <w:szCs w:val="22"/>
          <w:lang w:val="pl-PL"/>
        </w:rPr>
        <w:t xml:space="preserve"> w stolicy Wielkiej Brytanii wyróżni nacisk na zrównoważony rozwój, wellbeing oraz zastosowanie innowacyjnych technologii w przestrzeni pracy.</w:t>
      </w:r>
    </w:p>
    <w:p w14:paraId="0C97A98C" w14:textId="77777777" w:rsidR="00D578A3" w:rsidRPr="006758C1" w:rsidRDefault="00D578A3" w:rsidP="00E7709F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175DE540" w14:textId="77777777" w:rsidR="00FF2506" w:rsidRDefault="00E6284F" w:rsidP="006758C1">
      <w:pPr>
        <w:jc w:val="both"/>
        <w:rPr>
          <w:rFonts w:ascii="Calibri" w:hAnsi="Calibri" w:cs="Calibri"/>
          <w:sz w:val="22"/>
          <w:szCs w:val="22"/>
          <w:lang w:val="pl-PL"/>
        </w:rPr>
      </w:pPr>
      <w:r w:rsidRPr="00E6284F">
        <w:rPr>
          <w:rFonts w:ascii="Calibri" w:hAnsi="Calibri" w:cs="Calibri"/>
          <w:sz w:val="22"/>
          <w:szCs w:val="22"/>
          <w:lang w:val="pl-PL"/>
        </w:rPr>
        <w:t xml:space="preserve">Z kolei ukończony w 2018 roku </w:t>
      </w:r>
      <w:r w:rsidR="00085222">
        <w:rPr>
          <w:rFonts w:ascii="Calibri" w:hAnsi="Calibri" w:cs="Calibri"/>
          <w:sz w:val="22"/>
          <w:szCs w:val="22"/>
          <w:lang w:val="pl-PL"/>
        </w:rPr>
        <w:t>i w pełni wynajęty</w:t>
      </w:r>
      <w:r w:rsidR="00085222" w:rsidRPr="00E6284F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664D1B" w:rsidRPr="00E6284F">
        <w:rPr>
          <w:rFonts w:ascii="Calibri" w:hAnsi="Calibri" w:cs="Calibri"/>
          <w:sz w:val="22"/>
          <w:szCs w:val="22"/>
          <w:lang w:val="pl-PL"/>
        </w:rPr>
        <w:t xml:space="preserve">20 </w:t>
      </w:r>
      <w:proofErr w:type="spellStart"/>
      <w:r w:rsidR="00664D1B" w:rsidRPr="00E6284F">
        <w:rPr>
          <w:rFonts w:ascii="Calibri" w:hAnsi="Calibri" w:cs="Calibri"/>
          <w:sz w:val="22"/>
          <w:szCs w:val="22"/>
          <w:lang w:val="pl-PL"/>
        </w:rPr>
        <w:t>Farringdon</w:t>
      </w:r>
      <w:proofErr w:type="spellEnd"/>
      <w:r w:rsidR="00664D1B" w:rsidRPr="00E6284F">
        <w:rPr>
          <w:rFonts w:ascii="Calibri" w:hAnsi="Calibri" w:cs="Calibri"/>
          <w:sz w:val="22"/>
          <w:szCs w:val="22"/>
          <w:lang w:val="pl-PL"/>
        </w:rPr>
        <w:t xml:space="preserve"> </w:t>
      </w:r>
      <w:proofErr w:type="spellStart"/>
      <w:r w:rsidR="00664D1B" w:rsidRPr="00E6284F">
        <w:rPr>
          <w:rFonts w:ascii="Calibri" w:hAnsi="Calibri" w:cs="Calibri"/>
          <w:sz w:val="22"/>
          <w:szCs w:val="22"/>
          <w:lang w:val="pl-PL"/>
        </w:rPr>
        <w:t>Street</w:t>
      </w:r>
      <w:proofErr w:type="spellEnd"/>
      <w:r w:rsidR="006758C1">
        <w:rPr>
          <w:rFonts w:ascii="Calibri" w:hAnsi="Calibri" w:cs="Calibri"/>
          <w:sz w:val="22"/>
          <w:szCs w:val="22"/>
          <w:lang w:val="pl-PL"/>
        </w:rPr>
        <w:t xml:space="preserve"> trafił w ręce nowego właściciela – działają tu m.in. takie firmy jak </w:t>
      </w:r>
      <w:r w:rsidR="00DF4898">
        <w:rPr>
          <w:rFonts w:ascii="Calibri" w:hAnsi="Calibri" w:cs="Calibri"/>
          <w:sz w:val="22"/>
          <w:szCs w:val="22"/>
          <w:lang w:val="pl-PL"/>
        </w:rPr>
        <w:t xml:space="preserve">należący do HB Reavis </w:t>
      </w:r>
      <w:r w:rsidR="006758C1">
        <w:rPr>
          <w:rFonts w:ascii="Calibri" w:hAnsi="Calibri" w:cs="Calibri"/>
          <w:sz w:val="22"/>
          <w:szCs w:val="22"/>
          <w:lang w:val="pl-PL"/>
        </w:rPr>
        <w:t xml:space="preserve">koncept coworkingowy HubHub, </w:t>
      </w:r>
      <w:r w:rsidR="00EB32D6" w:rsidRPr="006758C1">
        <w:rPr>
          <w:rFonts w:ascii="Calibri" w:hAnsi="Calibri" w:cs="Calibri"/>
          <w:sz w:val="22"/>
          <w:szCs w:val="22"/>
          <w:lang w:val="pl-PL"/>
        </w:rPr>
        <w:t>The Berkeley Partnership</w:t>
      </w:r>
      <w:r w:rsidR="00875684" w:rsidRPr="006758C1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6758C1">
        <w:rPr>
          <w:rFonts w:ascii="Calibri" w:hAnsi="Calibri" w:cs="Calibri"/>
          <w:sz w:val="22"/>
          <w:szCs w:val="22"/>
          <w:lang w:val="pl-PL"/>
        </w:rPr>
        <w:t>i</w:t>
      </w:r>
      <w:r w:rsidR="00875684" w:rsidRPr="006758C1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EB32D6" w:rsidRPr="006758C1">
        <w:rPr>
          <w:rFonts w:ascii="Calibri" w:hAnsi="Calibri" w:cs="Calibri"/>
          <w:sz w:val="22"/>
          <w:szCs w:val="22"/>
          <w:lang w:val="pl-PL"/>
        </w:rPr>
        <w:t>TMF Group</w:t>
      </w:r>
      <w:r w:rsidR="00875684" w:rsidRPr="006758C1">
        <w:rPr>
          <w:rFonts w:ascii="Calibri" w:hAnsi="Calibri" w:cs="Calibri"/>
          <w:sz w:val="22"/>
          <w:szCs w:val="22"/>
          <w:lang w:val="pl-PL"/>
        </w:rPr>
        <w:t xml:space="preserve">. </w:t>
      </w:r>
      <w:r w:rsidR="006758C1">
        <w:rPr>
          <w:rFonts w:ascii="Calibri" w:hAnsi="Calibri" w:cs="Calibri"/>
          <w:sz w:val="22"/>
          <w:szCs w:val="22"/>
          <w:lang w:val="pl-PL"/>
        </w:rPr>
        <w:t xml:space="preserve">Budynek oferuje przestrzeń dla organizacji różnej wielkości i o zróżnicowanym profilu – od startupów po korporacje. </w:t>
      </w:r>
    </w:p>
    <w:p w14:paraId="4B2650C7" w14:textId="77777777" w:rsidR="00FF2506" w:rsidRDefault="00FF2506" w:rsidP="006758C1">
      <w:pPr>
        <w:jc w:val="both"/>
        <w:rPr>
          <w:rFonts w:ascii="Calibri" w:hAnsi="Calibri" w:cs="Calibri"/>
          <w:sz w:val="22"/>
          <w:szCs w:val="22"/>
          <w:lang w:val="pl-PL"/>
        </w:rPr>
      </w:pPr>
    </w:p>
    <w:p w14:paraId="7368EB02" w14:textId="0830973A" w:rsidR="00200DC6" w:rsidRPr="006758C1" w:rsidRDefault="006758C1" w:rsidP="006758C1">
      <w:pPr>
        <w:jc w:val="both"/>
        <w:rPr>
          <w:rFonts w:ascii="Calibri" w:hAnsi="Calibri" w:cs="Calibri"/>
          <w:sz w:val="22"/>
          <w:szCs w:val="22"/>
          <w:lang w:val="pl-PL"/>
        </w:rPr>
      </w:pPr>
      <w:r>
        <w:rPr>
          <w:rFonts w:ascii="Calibri" w:hAnsi="Calibri" w:cs="Calibri"/>
          <w:sz w:val="22"/>
          <w:szCs w:val="22"/>
          <w:lang w:val="pl-PL"/>
        </w:rPr>
        <w:t xml:space="preserve">Sprzedaż </w:t>
      </w:r>
      <w:r w:rsidRPr="00E6284F">
        <w:rPr>
          <w:rFonts w:ascii="Calibri" w:hAnsi="Calibri" w:cs="Calibri"/>
          <w:sz w:val="22"/>
          <w:szCs w:val="22"/>
          <w:lang w:val="pl-PL"/>
        </w:rPr>
        <w:t xml:space="preserve">20 </w:t>
      </w:r>
      <w:proofErr w:type="spellStart"/>
      <w:r w:rsidRPr="00E6284F">
        <w:rPr>
          <w:rFonts w:ascii="Calibri" w:hAnsi="Calibri" w:cs="Calibri"/>
          <w:sz w:val="22"/>
          <w:szCs w:val="22"/>
          <w:lang w:val="pl-PL"/>
        </w:rPr>
        <w:t>Farringdon</w:t>
      </w:r>
      <w:proofErr w:type="spellEnd"/>
      <w:r w:rsidRPr="00E6284F">
        <w:rPr>
          <w:rFonts w:ascii="Calibri" w:hAnsi="Calibri" w:cs="Calibri"/>
          <w:sz w:val="22"/>
          <w:szCs w:val="22"/>
          <w:lang w:val="pl-PL"/>
        </w:rPr>
        <w:t xml:space="preserve"> </w:t>
      </w:r>
      <w:proofErr w:type="spellStart"/>
      <w:r w:rsidRPr="00E6284F">
        <w:rPr>
          <w:rFonts w:ascii="Calibri" w:hAnsi="Calibri" w:cs="Calibri"/>
          <w:sz w:val="22"/>
          <w:szCs w:val="22"/>
          <w:lang w:val="pl-PL"/>
        </w:rPr>
        <w:t>Street</w:t>
      </w:r>
      <w:proofErr w:type="spellEnd"/>
      <w:r>
        <w:rPr>
          <w:rFonts w:ascii="Calibri" w:hAnsi="Calibri" w:cs="Calibri"/>
          <w:sz w:val="22"/>
          <w:szCs w:val="22"/>
          <w:lang w:val="pl-PL"/>
        </w:rPr>
        <w:t xml:space="preserve"> prywatnemu inwestorowi to pierwsza transakcja tej skali, zrealizowana w Londynie po wybuchu epidemii koronawirusa. </w:t>
      </w:r>
      <w:bookmarkEnd w:id="0"/>
    </w:p>
    <w:p w14:paraId="28B8BEEA" w14:textId="3971CF09" w:rsidR="001026C1" w:rsidRDefault="001026C1" w:rsidP="007A1998">
      <w:pPr>
        <w:spacing w:line="276" w:lineRule="auto"/>
        <w:jc w:val="both"/>
        <w:rPr>
          <w:rFonts w:ascii="Avenir Book" w:hAnsi="Avenir Book"/>
          <w:color w:val="000000"/>
          <w:sz w:val="20"/>
          <w:szCs w:val="20"/>
          <w:lang w:val="pl-PL"/>
        </w:rPr>
      </w:pPr>
    </w:p>
    <w:p w14:paraId="5E2062BC" w14:textId="613F0105" w:rsidR="00423FB8" w:rsidRPr="006758C1" w:rsidRDefault="00423FB8" w:rsidP="00423FB8">
      <w:pPr>
        <w:spacing w:line="276" w:lineRule="auto"/>
        <w:jc w:val="center"/>
        <w:rPr>
          <w:rFonts w:ascii="Avenir Book" w:hAnsi="Avenir Book"/>
          <w:color w:val="000000"/>
          <w:sz w:val="20"/>
          <w:szCs w:val="20"/>
          <w:lang w:val="pl-PL"/>
        </w:rPr>
      </w:pPr>
      <w:r>
        <w:rPr>
          <w:rFonts w:ascii="Avenir Book" w:hAnsi="Avenir Book"/>
          <w:color w:val="000000"/>
          <w:sz w:val="20"/>
          <w:szCs w:val="20"/>
          <w:lang w:val="pl-PL"/>
        </w:rPr>
        <w:t>---</w:t>
      </w:r>
    </w:p>
    <w:sectPr w:rsidR="00423FB8" w:rsidRPr="006758C1" w:rsidSect="003D226C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2814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F9F73" w14:textId="77777777" w:rsidR="00773E91" w:rsidRDefault="00773E91" w:rsidP="0072408C">
      <w:r>
        <w:separator/>
      </w:r>
    </w:p>
  </w:endnote>
  <w:endnote w:type="continuationSeparator" w:id="0">
    <w:p w14:paraId="45993534" w14:textId="77777777" w:rsidR="00773E91" w:rsidRDefault="00773E91" w:rsidP="00724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Book">
    <w:altName w:val="Times New Roman"/>
    <w:charset w:val="00"/>
    <w:family w:val="auto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60A5E" w14:textId="77777777" w:rsidR="00350617" w:rsidRPr="003D29EA" w:rsidRDefault="00350617" w:rsidP="003D29EA">
    <w:pPr>
      <w:pStyle w:val="addressfooter"/>
    </w:pPr>
    <w:r w:rsidRPr="007751C7">
      <w:rPr>
        <w:noProof/>
        <w:lang w:val="en-US"/>
      </w:rPr>
      <w:drawing>
        <wp:inline distT="0" distB="0" distL="0" distR="0" wp14:anchorId="2BBE6C32" wp14:editId="43497A61">
          <wp:extent cx="698500" cy="88900"/>
          <wp:effectExtent l="0" t="0" r="12700" b="1270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24842" w14:textId="77777777" w:rsidR="00350617" w:rsidRPr="007751C7" w:rsidRDefault="00350617" w:rsidP="007F42B5">
    <w:pPr>
      <w:pStyle w:val="addressfooter"/>
    </w:pPr>
    <w:r w:rsidRPr="007751C7">
      <w:rPr>
        <w:noProof/>
        <w:lang w:val="en-US"/>
      </w:rPr>
      <w:drawing>
        <wp:inline distT="0" distB="0" distL="0" distR="0" wp14:anchorId="431DC259" wp14:editId="67B5B230">
          <wp:extent cx="698500" cy="88900"/>
          <wp:effectExtent l="0" t="0" r="12700" b="1270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C4F433" w14:textId="77777777" w:rsidR="00773E91" w:rsidRDefault="00773E91" w:rsidP="0072408C">
      <w:r>
        <w:separator/>
      </w:r>
    </w:p>
  </w:footnote>
  <w:footnote w:type="continuationSeparator" w:id="0">
    <w:p w14:paraId="5D043174" w14:textId="77777777" w:rsidR="00773E91" w:rsidRDefault="00773E91" w:rsidP="00724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2E699" w14:textId="77777777" w:rsidR="00350617" w:rsidRDefault="00350617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94BB1" w14:textId="77777777" w:rsidR="00350617" w:rsidRDefault="00350617" w:rsidP="000D2546">
    <w:pPr>
      <w:pStyle w:val="addressfooter"/>
      <w:ind w:left="0"/>
    </w:pPr>
  </w:p>
  <w:p w14:paraId="30497CE6" w14:textId="77777777" w:rsidR="00350617" w:rsidRDefault="00350617" w:rsidP="00787F43">
    <w:pPr>
      <w:pStyle w:val="addressfooter"/>
      <w:ind w:left="0" w:right="680"/>
    </w:pPr>
    <w:r>
      <w:rPr>
        <w:noProof/>
        <w:lang w:val="en-US"/>
      </w:rPr>
      <w:drawing>
        <wp:anchor distT="0" distB="0" distL="114300" distR="114300" simplePos="0" relativeHeight="251658240" behindDoc="0" locked="1" layoutInCell="1" allowOverlap="1" wp14:anchorId="74E8A843" wp14:editId="1C8C080E">
          <wp:simplePos x="0" y="0"/>
          <wp:positionH relativeFrom="page">
            <wp:posOffset>4937760</wp:posOffset>
          </wp:positionH>
          <wp:positionV relativeFrom="page">
            <wp:posOffset>182880</wp:posOffset>
          </wp:positionV>
          <wp:extent cx="2450520" cy="12063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0520" cy="120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B7E671B"/>
    <w:multiLevelType w:val="hybridMultilevel"/>
    <w:tmpl w:val="F334A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1DDD5B92"/>
    <w:multiLevelType w:val="hybridMultilevel"/>
    <w:tmpl w:val="39D4F7A0"/>
    <w:lvl w:ilvl="0" w:tplc="28C46D14">
      <w:numFmt w:val="bullet"/>
      <w:lvlText w:val="-"/>
      <w:lvlJc w:val="left"/>
      <w:pPr>
        <w:ind w:left="720" w:hanging="360"/>
      </w:pPr>
      <w:rPr>
        <w:rFonts w:ascii="Avenir LT Std 55 Roman" w:eastAsiaTheme="minorEastAsia" w:hAnsi="Avenir LT Std 55 Roman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E31CD"/>
    <w:multiLevelType w:val="hybridMultilevel"/>
    <w:tmpl w:val="A1E0A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F01D6"/>
    <w:multiLevelType w:val="multilevel"/>
    <w:tmpl w:val="274AA582"/>
    <w:numStyleLink w:val="Nos"/>
  </w:abstractNum>
  <w:abstractNum w:abstractNumId="20" w15:restartNumberingAfterBreak="0">
    <w:nsid w:val="2F4828A3"/>
    <w:multiLevelType w:val="multilevel"/>
    <w:tmpl w:val="6D40A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257403"/>
    <w:multiLevelType w:val="hybridMultilevel"/>
    <w:tmpl w:val="BE28C0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D1134"/>
    <w:multiLevelType w:val="hybridMultilevel"/>
    <w:tmpl w:val="451EF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D6B7F"/>
    <w:multiLevelType w:val="hybridMultilevel"/>
    <w:tmpl w:val="9C529060"/>
    <w:lvl w:ilvl="0" w:tplc="2996AF5A">
      <w:numFmt w:val="bullet"/>
      <w:lvlText w:val="-"/>
      <w:lvlJc w:val="left"/>
      <w:pPr>
        <w:ind w:left="720" w:hanging="360"/>
      </w:pPr>
      <w:rPr>
        <w:rFonts w:ascii="Avenir LT Std 55 Roman" w:eastAsiaTheme="minorEastAsia" w:hAnsi="Avenir LT Std 55 Roman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5" w15:restartNumberingAfterBreak="0">
    <w:nsid w:val="548D6E9F"/>
    <w:multiLevelType w:val="multilevel"/>
    <w:tmpl w:val="8B26A854"/>
    <w:numStyleLink w:val="111111"/>
  </w:abstractNum>
  <w:abstractNum w:abstractNumId="26" w15:restartNumberingAfterBreak="0">
    <w:nsid w:val="5BD30730"/>
    <w:multiLevelType w:val="hybridMultilevel"/>
    <w:tmpl w:val="C6AC3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9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30" w15:restartNumberingAfterBreak="0">
    <w:nsid w:val="7AA25FD6"/>
    <w:multiLevelType w:val="multilevel"/>
    <w:tmpl w:val="274AA582"/>
    <w:numStyleLink w:val="Nos"/>
  </w:abstractNum>
  <w:abstractNum w:abstractNumId="31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9"/>
  </w:num>
  <w:num w:numId="14">
    <w:abstractNumId w:val="14"/>
  </w:num>
  <w:num w:numId="15">
    <w:abstractNumId w:val="25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8"/>
  </w:num>
  <w:num w:numId="18">
    <w:abstractNumId w:val="24"/>
  </w:num>
  <w:num w:numId="19">
    <w:abstractNumId w:val="19"/>
  </w:num>
  <w:num w:numId="20">
    <w:abstractNumId w:val="13"/>
  </w:num>
  <w:num w:numId="21">
    <w:abstractNumId w:val="16"/>
  </w:num>
  <w:num w:numId="22">
    <w:abstractNumId w:val="30"/>
  </w:num>
  <w:num w:numId="23">
    <w:abstractNumId w:val="31"/>
  </w:num>
  <w:num w:numId="24">
    <w:abstractNumId w:val="27"/>
  </w:num>
  <w:num w:numId="25">
    <w:abstractNumId w:val="21"/>
  </w:num>
  <w:num w:numId="26">
    <w:abstractNumId w:val="17"/>
  </w:num>
  <w:num w:numId="27">
    <w:abstractNumId w:val="26"/>
  </w:num>
  <w:num w:numId="28">
    <w:abstractNumId w:val="23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</w:num>
  <w:num w:numId="31">
    <w:abstractNumId w:val="15"/>
  </w:num>
  <w:num w:numId="32">
    <w:abstractNumId w:val="22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hideGrammaticalErrors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e-DE" w:vendorID="64" w:dllVersion="6" w:nlCheck="1" w:checkStyle="1"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sLAwMzQ2NzMyN7VQ0lEKTi0uzszPAykwrgUAF4j9VSwAAAA="/>
  </w:docVars>
  <w:rsids>
    <w:rsidRoot w:val="00E85C1A"/>
    <w:rsid w:val="00000CBE"/>
    <w:rsid w:val="000063F2"/>
    <w:rsid w:val="00007DAA"/>
    <w:rsid w:val="0001064E"/>
    <w:rsid w:val="000130A3"/>
    <w:rsid w:val="00015533"/>
    <w:rsid w:val="00015D29"/>
    <w:rsid w:val="0002117C"/>
    <w:rsid w:val="0002175F"/>
    <w:rsid w:val="00021F0D"/>
    <w:rsid w:val="000256E3"/>
    <w:rsid w:val="0003120B"/>
    <w:rsid w:val="00031334"/>
    <w:rsid w:val="000322B1"/>
    <w:rsid w:val="00033C71"/>
    <w:rsid w:val="00037264"/>
    <w:rsid w:val="00037876"/>
    <w:rsid w:val="00037976"/>
    <w:rsid w:val="000427AC"/>
    <w:rsid w:val="0004564A"/>
    <w:rsid w:val="00051C7A"/>
    <w:rsid w:val="000539BE"/>
    <w:rsid w:val="00056A04"/>
    <w:rsid w:val="00061C1E"/>
    <w:rsid w:val="00062B24"/>
    <w:rsid w:val="00072795"/>
    <w:rsid w:val="000729A4"/>
    <w:rsid w:val="00073175"/>
    <w:rsid w:val="00077345"/>
    <w:rsid w:val="000821C4"/>
    <w:rsid w:val="00082609"/>
    <w:rsid w:val="000828F1"/>
    <w:rsid w:val="00085222"/>
    <w:rsid w:val="000860F8"/>
    <w:rsid w:val="00090763"/>
    <w:rsid w:val="000946C8"/>
    <w:rsid w:val="0009737E"/>
    <w:rsid w:val="0009785A"/>
    <w:rsid w:val="00097BC3"/>
    <w:rsid w:val="000A0787"/>
    <w:rsid w:val="000A11A7"/>
    <w:rsid w:val="000A4720"/>
    <w:rsid w:val="000B10DD"/>
    <w:rsid w:val="000B37CB"/>
    <w:rsid w:val="000B4768"/>
    <w:rsid w:val="000B4BB1"/>
    <w:rsid w:val="000B4F7E"/>
    <w:rsid w:val="000B65D3"/>
    <w:rsid w:val="000B6BF1"/>
    <w:rsid w:val="000B7AEF"/>
    <w:rsid w:val="000C632A"/>
    <w:rsid w:val="000D1019"/>
    <w:rsid w:val="000D2546"/>
    <w:rsid w:val="000D3F4D"/>
    <w:rsid w:val="000D5B44"/>
    <w:rsid w:val="000E3669"/>
    <w:rsid w:val="000E5D51"/>
    <w:rsid w:val="000F1074"/>
    <w:rsid w:val="000F4912"/>
    <w:rsid w:val="000F6E55"/>
    <w:rsid w:val="000F761F"/>
    <w:rsid w:val="0010173D"/>
    <w:rsid w:val="001026C1"/>
    <w:rsid w:val="00104190"/>
    <w:rsid w:val="0010514C"/>
    <w:rsid w:val="0010619C"/>
    <w:rsid w:val="00106A76"/>
    <w:rsid w:val="00107107"/>
    <w:rsid w:val="001126D8"/>
    <w:rsid w:val="001139C0"/>
    <w:rsid w:val="0011487B"/>
    <w:rsid w:val="001171F6"/>
    <w:rsid w:val="001220FE"/>
    <w:rsid w:val="00122F12"/>
    <w:rsid w:val="00123E39"/>
    <w:rsid w:val="0012488C"/>
    <w:rsid w:val="00126646"/>
    <w:rsid w:val="00134680"/>
    <w:rsid w:val="0013612A"/>
    <w:rsid w:val="00136E78"/>
    <w:rsid w:val="00137192"/>
    <w:rsid w:val="00140E2A"/>
    <w:rsid w:val="00141E6F"/>
    <w:rsid w:val="00143401"/>
    <w:rsid w:val="00145B04"/>
    <w:rsid w:val="00151FE6"/>
    <w:rsid w:val="00153813"/>
    <w:rsid w:val="0015746A"/>
    <w:rsid w:val="00157C21"/>
    <w:rsid w:val="00157EC0"/>
    <w:rsid w:val="0016444B"/>
    <w:rsid w:val="001670ED"/>
    <w:rsid w:val="00171482"/>
    <w:rsid w:val="00175C34"/>
    <w:rsid w:val="00175DB0"/>
    <w:rsid w:val="00181437"/>
    <w:rsid w:val="00186359"/>
    <w:rsid w:val="00192E38"/>
    <w:rsid w:val="001954C2"/>
    <w:rsid w:val="00196DF4"/>
    <w:rsid w:val="0019731C"/>
    <w:rsid w:val="00197D2C"/>
    <w:rsid w:val="001A3A09"/>
    <w:rsid w:val="001A3FCE"/>
    <w:rsid w:val="001A480A"/>
    <w:rsid w:val="001A4815"/>
    <w:rsid w:val="001A7308"/>
    <w:rsid w:val="001B06BD"/>
    <w:rsid w:val="001B2F04"/>
    <w:rsid w:val="001B4407"/>
    <w:rsid w:val="001B48EF"/>
    <w:rsid w:val="001B6468"/>
    <w:rsid w:val="001C0E65"/>
    <w:rsid w:val="001C28BA"/>
    <w:rsid w:val="001C3A0D"/>
    <w:rsid w:val="001C45A6"/>
    <w:rsid w:val="001C65E4"/>
    <w:rsid w:val="001D1074"/>
    <w:rsid w:val="001D1963"/>
    <w:rsid w:val="001E2816"/>
    <w:rsid w:val="001F0155"/>
    <w:rsid w:val="001F117B"/>
    <w:rsid w:val="001F224F"/>
    <w:rsid w:val="001F3A59"/>
    <w:rsid w:val="001F4B3C"/>
    <w:rsid w:val="001F7138"/>
    <w:rsid w:val="00200DC6"/>
    <w:rsid w:val="00202B07"/>
    <w:rsid w:val="00203FF2"/>
    <w:rsid w:val="0020761C"/>
    <w:rsid w:val="0021073E"/>
    <w:rsid w:val="00213481"/>
    <w:rsid w:val="00214848"/>
    <w:rsid w:val="00216D9A"/>
    <w:rsid w:val="002244DE"/>
    <w:rsid w:val="002249F4"/>
    <w:rsid w:val="00232D8F"/>
    <w:rsid w:val="002337CE"/>
    <w:rsid w:val="00234699"/>
    <w:rsid w:val="002363DE"/>
    <w:rsid w:val="002370E4"/>
    <w:rsid w:val="00237A52"/>
    <w:rsid w:val="00237F49"/>
    <w:rsid w:val="00240DCE"/>
    <w:rsid w:val="00244CD3"/>
    <w:rsid w:val="00246974"/>
    <w:rsid w:val="00247B18"/>
    <w:rsid w:val="002510A0"/>
    <w:rsid w:val="002510D3"/>
    <w:rsid w:val="0026712F"/>
    <w:rsid w:val="00272369"/>
    <w:rsid w:val="00276EF1"/>
    <w:rsid w:val="00280146"/>
    <w:rsid w:val="0028030E"/>
    <w:rsid w:val="00281287"/>
    <w:rsid w:val="00286938"/>
    <w:rsid w:val="002A10AE"/>
    <w:rsid w:val="002A2A33"/>
    <w:rsid w:val="002A6A06"/>
    <w:rsid w:val="002B2599"/>
    <w:rsid w:val="002B6CD2"/>
    <w:rsid w:val="002B700C"/>
    <w:rsid w:val="002C311B"/>
    <w:rsid w:val="002C3152"/>
    <w:rsid w:val="002C56AE"/>
    <w:rsid w:val="002C6DBE"/>
    <w:rsid w:val="002D0D33"/>
    <w:rsid w:val="002D0D9C"/>
    <w:rsid w:val="002D156D"/>
    <w:rsid w:val="002D2842"/>
    <w:rsid w:val="002D358F"/>
    <w:rsid w:val="002D5248"/>
    <w:rsid w:val="002E3271"/>
    <w:rsid w:val="002E3E2E"/>
    <w:rsid w:val="002F0573"/>
    <w:rsid w:val="002F18B7"/>
    <w:rsid w:val="002F43C8"/>
    <w:rsid w:val="002F6BA2"/>
    <w:rsid w:val="002F7A43"/>
    <w:rsid w:val="00300122"/>
    <w:rsid w:val="00300E22"/>
    <w:rsid w:val="00303875"/>
    <w:rsid w:val="00306C71"/>
    <w:rsid w:val="003106BA"/>
    <w:rsid w:val="00310FCD"/>
    <w:rsid w:val="0031216B"/>
    <w:rsid w:val="003171D5"/>
    <w:rsid w:val="00321545"/>
    <w:rsid w:val="00323AC6"/>
    <w:rsid w:val="00324434"/>
    <w:rsid w:val="00324F87"/>
    <w:rsid w:val="00330AF3"/>
    <w:rsid w:val="00332C92"/>
    <w:rsid w:val="00333624"/>
    <w:rsid w:val="00337983"/>
    <w:rsid w:val="0034230C"/>
    <w:rsid w:val="00344CD3"/>
    <w:rsid w:val="00345803"/>
    <w:rsid w:val="00345C07"/>
    <w:rsid w:val="003469A2"/>
    <w:rsid w:val="00350617"/>
    <w:rsid w:val="00352021"/>
    <w:rsid w:val="00354456"/>
    <w:rsid w:val="00354F96"/>
    <w:rsid w:val="00360E83"/>
    <w:rsid w:val="003622C4"/>
    <w:rsid w:val="00363185"/>
    <w:rsid w:val="00365406"/>
    <w:rsid w:val="00367204"/>
    <w:rsid w:val="00372FF1"/>
    <w:rsid w:val="00387F1A"/>
    <w:rsid w:val="00391AB0"/>
    <w:rsid w:val="00392605"/>
    <w:rsid w:val="00396679"/>
    <w:rsid w:val="00396810"/>
    <w:rsid w:val="003969A1"/>
    <w:rsid w:val="00396FA5"/>
    <w:rsid w:val="003A0F7D"/>
    <w:rsid w:val="003A242D"/>
    <w:rsid w:val="003A3443"/>
    <w:rsid w:val="003A5512"/>
    <w:rsid w:val="003A5CFC"/>
    <w:rsid w:val="003A7CFF"/>
    <w:rsid w:val="003B0DBB"/>
    <w:rsid w:val="003B22B8"/>
    <w:rsid w:val="003B36F1"/>
    <w:rsid w:val="003B4D80"/>
    <w:rsid w:val="003C08EE"/>
    <w:rsid w:val="003C3A53"/>
    <w:rsid w:val="003C4D0D"/>
    <w:rsid w:val="003C532A"/>
    <w:rsid w:val="003C7E56"/>
    <w:rsid w:val="003D226C"/>
    <w:rsid w:val="003D29EA"/>
    <w:rsid w:val="003D443F"/>
    <w:rsid w:val="003D7707"/>
    <w:rsid w:val="003E1744"/>
    <w:rsid w:val="003F1454"/>
    <w:rsid w:val="003F2E36"/>
    <w:rsid w:val="003F73B3"/>
    <w:rsid w:val="00400D17"/>
    <w:rsid w:val="00407266"/>
    <w:rsid w:val="00411C28"/>
    <w:rsid w:val="0041310F"/>
    <w:rsid w:val="00415245"/>
    <w:rsid w:val="00415601"/>
    <w:rsid w:val="004212D1"/>
    <w:rsid w:val="00421557"/>
    <w:rsid w:val="00421BA1"/>
    <w:rsid w:val="0042380E"/>
    <w:rsid w:val="00423FB8"/>
    <w:rsid w:val="004265E4"/>
    <w:rsid w:val="00426F33"/>
    <w:rsid w:val="00427AE8"/>
    <w:rsid w:val="00431E6F"/>
    <w:rsid w:val="004331B8"/>
    <w:rsid w:val="0043584C"/>
    <w:rsid w:val="00435AF5"/>
    <w:rsid w:val="004407BD"/>
    <w:rsid w:val="00440F31"/>
    <w:rsid w:val="004417D5"/>
    <w:rsid w:val="00443429"/>
    <w:rsid w:val="004500D6"/>
    <w:rsid w:val="00451D96"/>
    <w:rsid w:val="004528E8"/>
    <w:rsid w:val="004553D2"/>
    <w:rsid w:val="00455BA6"/>
    <w:rsid w:val="004565E5"/>
    <w:rsid w:val="004568EA"/>
    <w:rsid w:val="004600C5"/>
    <w:rsid w:val="004618E1"/>
    <w:rsid w:val="004628B8"/>
    <w:rsid w:val="0046339D"/>
    <w:rsid w:val="00465E52"/>
    <w:rsid w:val="004713E6"/>
    <w:rsid w:val="00476B13"/>
    <w:rsid w:val="00480AA4"/>
    <w:rsid w:val="00482809"/>
    <w:rsid w:val="0048677B"/>
    <w:rsid w:val="00490CC6"/>
    <w:rsid w:val="00490EC0"/>
    <w:rsid w:val="004920C0"/>
    <w:rsid w:val="00492CE0"/>
    <w:rsid w:val="004938DD"/>
    <w:rsid w:val="004946EF"/>
    <w:rsid w:val="00495BD6"/>
    <w:rsid w:val="00495FA9"/>
    <w:rsid w:val="004A5160"/>
    <w:rsid w:val="004A551B"/>
    <w:rsid w:val="004A6686"/>
    <w:rsid w:val="004A6BCC"/>
    <w:rsid w:val="004A6EC5"/>
    <w:rsid w:val="004B1507"/>
    <w:rsid w:val="004B75AD"/>
    <w:rsid w:val="004C1A67"/>
    <w:rsid w:val="004C2B16"/>
    <w:rsid w:val="004C2DCD"/>
    <w:rsid w:val="004C3DBC"/>
    <w:rsid w:val="004C4417"/>
    <w:rsid w:val="004C532A"/>
    <w:rsid w:val="004C5DAD"/>
    <w:rsid w:val="004C79FB"/>
    <w:rsid w:val="004D1F1B"/>
    <w:rsid w:val="004D2CE9"/>
    <w:rsid w:val="004D3CAC"/>
    <w:rsid w:val="004D401F"/>
    <w:rsid w:val="004E1027"/>
    <w:rsid w:val="004E16FD"/>
    <w:rsid w:val="004E3511"/>
    <w:rsid w:val="004E4E2B"/>
    <w:rsid w:val="004E5A37"/>
    <w:rsid w:val="004E65CE"/>
    <w:rsid w:val="004E76EF"/>
    <w:rsid w:val="004F525A"/>
    <w:rsid w:val="004F781B"/>
    <w:rsid w:val="005003FA"/>
    <w:rsid w:val="00501813"/>
    <w:rsid w:val="0050201E"/>
    <w:rsid w:val="00503251"/>
    <w:rsid w:val="005068ED"/>
    <w:rsid w:val="005105C2"/>
    <w:rsid w:val="00512AD4"/>
    <w:rsid w:val="005138CD"/>
    <w:rsid w:val="00521162"/>
    <w:rsid w:val="005241A3"/>
    <w:rsid w:val="00526CCE"/>
    <w:rsid w:val="005274F5"/>
    <w:rsid w:val="00527557"/>
    <w:rsid w:val="00530DEB"/>
    <w:rsid w:val="005317DD"/>
    <w:rsid w:val="005324B0"/>
    <w:rsid w:val="005329E5"/>
    <w:rsid w:val="00532C85"/>
    <w:rsid w:val="005349F2"/>
    <w:rsid w:val="00534CC5"/>
    <w:rsid w:val="005373D9"/>
    <w:rsid w:val="00537FF3"/>
    <w:rsid w:val="00540F6B"/>
    <w:rsid w:val="00544D2F"/>
    <w:rsid w:val="00550344"/>
    <w:rsid w:val="00551B40"/>
    <w:rsid w:val="00553EFD"/>
    <w:rsid w:val="005556F5"/>
    <w:rsid w:val="00555B29"/>
    <w:rsid w:val="00557B39"/>
    <w:rsid w:val="00562BDD"/>
    <w:rsid w:val="00564606"/>
    <w:rsid w:val="00565D26"/>
    <w:rsid w:val="00565E9E"/>
    <w:rsid w:val="005702B1"/>
    <w:rsid w:val="005709F7"/>
    <w:rsid w:val="00570FBE"/>
    <w:rsid w:val="00571DE9"/>
    <w:rsid w:val="00573C9C"/>
    <w:rsid w:val="005741CB"/>
    <w:rsid w:val="00577B26"/>
    <w:rsid w:val="00577E77"/>
    <w:rsid w:val="00580DD5"/>
    <w:rsid w:val="00583B31"/>
    <w:rsid w:val="00583BF6"/>
    <w:rsid w:val="00584F99"/>
    <w:rsid w:val="005860D4"/>
    <w:rsid w:val="005864CB"/>
    <w:rsid w:val="005908D5"/>
    <w:rsid w:val="00591469"/>
    <w:rsid w:val="00594289"/>
    <w:rsid w:val="005958C3"/>
    <w:rsid w:val="005961DC"/>
    <w:rsid w:val="005A2BF2"/>
    <w:rsid w:val="005A2DA0"/>
    <w:rsid w:val="005A33EA"/>
    <w:rsid w:val="005A4C66"/>
    <w:rsid w:val="005B1CFA"/>
    <w:rsid w:val="005B5A31"/>
    <w:rsid w:val="005B604E"/>
    <w:rsid w:val="005C11A9"/>
    <w:rsid w:val="005C36F8"/>
    <w:rsid w:val="005C4B75"/>
    <w:rsid w:val="005C5FC2"/>
    <w:rsid w:val="005C7F73"/>
    <w:rsid w:val="005D401B"/>
    <w:rsid w:val="005D7B9F"/>
    <w:rsid w:val="005E15DB"/>
    <w:rsid w:val="005E33B0"/>
    <w:rsid w:val="005F5159"/>
    <w:rsid w:val="006012F9"/>
    <w:rsid w:val="006039EF"/>
    <w:rsid w:val="00607205"/>
    <w:rsid w:val="00615812"/>
    <w:rsid w:val="00615B46"/>
    <w:rsid w:val="00621D07"/>
    <w:rsid w:val="00621EFE"/>
    <w:rsid w:val="0063112E"/>
    <w:rsid w:val="00632E3D"/>
    <w:rsid w:val="0063322B"/>
    <w:rsid w:val="00634462"/>
    <w:rsid w:val="0063503A"/>
    <w:rsid w:val="00640EB2"/>
    <w:rsid w:val="00642DA0"/>
    <w:rsid w:val="00646CF1"/>
    <w:rsid w:val="00651C3B"/>
    <w:rsid w:val="00651CBD"/>
    <w:rsid w:val="00663A24"/>
    <w:rsid w:val="00664D1B"/>
    <w:rsid w:val="0066619D"/>
    <w:rsid w:val="00673961"/>
    <w:rsid w:val="00673C12"/>
    <w:rsid w:val="006758C1"/>
    <w:rsid w:val="0067741F"/>
    <w:rsid w:val="00684394"/>
    <w:rsid w:val="00685D5A"/>
    <w:rsid w:val="00687905"/>
    <w:rsid w:val="006906E3"/>
    <w:rsid w:val="006921D1"/>
    <w:rsid w:val="00694942"/>
    <w:rsid w:val="006950C8"/>
    <w:rsid w:val="006A2FBE"/>
    <w:rsid w:val="006A41BC"/>
    <w:rsid w:val="006A465C"/>
    <w:rsid w:val="006B0499"/>
    <w:rsid w:val="006B49DD"/>
    <w:rsid w:val="006B5EEC"/>
    <w:rsid w:val="006C0723"/>
    <w:rsid w:val="006C32A8"/>
    <w:rsid w:val="006C3D2D"/>
    <w:rsid w:val="006C5D06"/>
    <w:rsid w:val="006C7C5F"/>
    <w:rsid w:val="006C7C76"/>
    <w:rsid w:val="006D0B77"/>
    <w:rsid w:val="006D180A"/>
    <w:rsid w:val="006D464B"/>
    <w:rsid w:val="006D6700"/>
    <w:rsid w:val="006D6F94"/>
    <w:rsid w:val="006E2742"/>
    <w:rsid w:val="006F191B"/>
    <w:rsid w:val="006F21DF"/>
    <w:rsid w:val="006F55F6"/>
    <w:rsid w:val="00701EC6"/>
    <w:rsid w:val="00702BE9"/>
    <w:rsid w:val="00703A65"/>
    <w:rsid w:val="007201AF"/>
    <w:rsid w:val="00720C44"/>
    <w:rsid w:val="007210F2"/>
    <w:rsid w:val="00722030"/>
    <w:rsid w:val="00723F90"/>
    <w:rsid w:val="0072408C"/>
    <w:rsid w:val="007248AC"/>
    <w:rsid w:val="00724B14"/>
    <w:rsid w:val="007266E7"/>
    <w:rsid w:val="00726B05"/>
    <w:rsid w:val="007277A7"/>
    <w:rsid w:val="007300B6"/>
    <w:rsid w:val="00733454"/>
    <w:rsid w:val="0073453E"/>
    <w:rsid w:val="007350CC"/>
    <w:rsid w:val="00735CE4"/>
    <w:rsid w:val="00736D62"/>
    <w:rsid w:val="00742198"/>
    <w:rsid w:val="00744FDD"/>
    <w:rsid w:val="00746AC4"/>
    <w:rsid w:val="007474D7"/>
    <w:rsid w:val="007518C2"/>
    <w:rsid w:val="00751D0F"/>
    <w:rsid w:val="007550F0"/>
    <w:rsid w:val="00756B9C"/>
    <w:rsid w:val="00764811"/>
    <w:rsid w:val="00773E91"/>
    <w:rsid w:val="007751C7"/>
    <w:rsid w:val="00776107"/>
    <w:rsid w:val="00777C19"/>
    <w:rsid w:val="007812C7"/>
    <w:rsid w:val="00782028"/>
    <w:rsid w:val="00782F1F"/>
    <w:rsid w:val="0078442D"/>
    <w:rsid w:val="00786F15"/>
    <w:rsid w:val="00787F43"/>
    <w:rsid w:val="00790C66"/>
    <w:rsid w:val="00791B0D"/>
    <w:rsid w:val="00796984"/>
    <w:rsid w:val="00796BA2"/>
    <w:rsid w:val="007A1998"/>
    <w:rsid w:val="007A1A1E"/>
    <w:rsid w:val="007A6A79"/>
    <w:rsid w:val="007B03A6"/>
    <w:rsid w:val="007B081B"/>
    <w:rsid w:val="007B1BC8"/>
    <w:rsid w:val="007B3B00"/>
    <w:rsid w:val="007B523E"/>
    <w:rsid w:val="007B6BC6"/>
    <w:rsid w:val="007B6C0A"/>
    <w:rsid w:val="007C32A3"/>
    <w:rsid w:val="007C661C"/>
    <w:rsid w:val="007C6931"/>
    <w:rsid w:val="007D03FB"/>
    <w:rsid w:val="007D2096"/>
    <w:rsid w:val="007D3DEE"/>
    <w:rsid w:val="007D6579"/>
    <w:rsid w:val="007E03A5"/>
    <w:rsid w:val="007E087A"/>
    <w:rsid w:val="007E0D26"/>
    <w:rsid w:val="007E3BEA"/>
    <w:rsid w:val="007E77F3"/>
    <w:rsid w:val="007E788E"/>
    <w:rsid w:val="007F1BC0"/>
    <w:rsid w:val="007F3649"/>
    <w:rsid w:val="007F42B5"/>
    <w:rsid w:val="007F5545"/>
    <w:rsid w:val="007F575C"/>
    <w:rsid w:val="007F72D8"/>
    <w:rsid w:val="007F7A08"/>
    <w:rsid w:val="0080105A"/>
    <w:rsid w:val="00807283"/>
    <w:rsid w:val="00813A1D"/>
    <w:rsid w:val="00813AB7"/>
    <w:rsid w:val="00813F4C"/>
    <w:rsid w:val="00814E12"/>
    <w:rsid w:val="0081782B"/>
    <w:rsid w:val="0082540F"/>
    <w:rsid w:val="008276AD"/>
    <w:rsid w:val="00830614"/>
    <w:rsid w:val="00836BBB"/>
    <w:rsid w:val="008374DA"/>
    <w:rsid w:val="0084352F"/>
    <w:rsid w:val="0084581E"/>
    <w:rsid w:val="00845BC0"/>
    <w:rsid w:val="00852CC3"/>
    <w:rsid w:val="00856B9B"/>
    <w:rsid w:val="00856EB5"/>
    <w:rsid w:val="00857B7B"/>
    <w:rsid w:val="008603F1"/>
    <w:rsid w:val="00861240"/>
    <w:rsid w:val="0086534B"/>
    <w:rsid w:val="008659C8"/>
    <w:rsid w:val="00866807"/>
    <w:rsid w:val="00866C53"/>
    <w:rsid w:val="00867BA6"/>
    <w:rsid w:val="00874225"/>
    <w:rsid w:val="008745F8"/>
    <w:rsid w:val="00875684"/>
    <w:rsid w:val="00875EB9"/>
    <w:rsid w:val="008815C3"/>
    <w:rsid w:val="00882021"/>
    <w:rsid w:val="008834B8"/>
    <w:rsid w:val="00884E41"/>
    <w:rsid w:val="008857EE"/>
    <w:rsid w:val="008909D4"/>
    <w:rsid w:val="008929FE"/>
    <w:rsid w:val="00894D73"/>
    <w:rsid w:val="00897AD0"/>
    <w:rsid w:val="008A0887"/>
    <w:rsid w:val="008A1D0E"/>
    <w:rsid w:val="008A205C"/>
    <w:rsid w:val="008A2FEC"/>
    <w:rsid w:val="008A7196"/>
    <w:rsid w:val="008B10CB"/>
    <w:rsid w:val="008B2183"/>
    <w:rsid w:val="008B3194"/>
    <w:rsid w:val="008B37BB"/>
    <w:rsid w:val="008B4470"/>
    <w:rsid w:val="008B6776"/>
    <w:rsid w:val="008C2A9B"/>
    <w:rsid w:val="008C75E3"/>
    <w:rsid w:val="008C79EB"/>
    <w:rsid w:val="008D183F"/>
    <w:rsid w:val="008D1877"/>
    <w:rsid w:val="008D1FFC"/>
    <w:rsid w:val="008D7DB1"/>
    <w:rsid w:val="008E09D2"/>
    <w:rsid w:val="008E7902"/>
    <w:rsid w:val="008F06ED"/>
    <w:rsid w:val="008F5402"/>
    <w:rsid w:val="008F57F6"/>
    <w:rsid w:val="008F7450"/>
    <w:rsid w:val="00901506"/>
    <w:rsid w:val="00902E56"/>
    <w:rsid w:val="00903D38"/>
    <w:rsid w:val="0090569E"/>
    <w:rsid w:val="00912FA1"/>
    <w:rsid w:val="009130B4"/>
    <w:rsid w:val="00913366"/>
    <w:rsid w:val="0091733B"/>
    <w:rsid w:val="00920B2A"/>
    <w:rsid w:val="00920BF7"/>
    <w:rsid w:val="00922FF3"/>
    <w:rsid w:val="00923B0A"/>
    <w:rsid w:val="00923D40"/>
    <w:rsid w:val="00926D32"/>
    <w:rsid w:val="00927AC7"/>
    <w:rsid w:val="00927FCE"/>
    <w:rsid w:val="00930D2E"/>
    <w:rsid w:val="00931B04"/>
    <w:rsid w:val="00935ACA"/>
    <w:rsid w:val="00941A02"/>
    <w:rsid w:val="00944E22"/>
    <w:rsid w:val="00946C18"/>
    <w:rsid w:val="00960D04"/>
    <w:rsid w:val="009622E3"/>
    <w:rsid w:val="0097027E"/>
    <w:rsid w:val="0097098C"/>
    <w:rsid w:val="0097379E"/>
    <w:rsid w:val="0097747C"/>
    <w:rsid w:val="009824AC"/>
    <w:rsid w:val="00982CC6"/>
    <w:rsid w:val="00984FE4"/>
    <w:rsid w:val="009869F5"/>
    <w:rsid w:val="0098722C"/>
    <w:rsid w:val="00990AF3"/>
    <w:rsid w:val="009A61E1"/>
    <w:rsid w:val="009A6B49"/>
    <w:rsid w:val="009C145E"/>
    <w:rsid w:val="009C1A32"/>
    <w:rsid w:val="009C20B0"/>
    <w:rsid w:val="009C4A34"/>
    <w:rsid w:val="009C4B2A"/>
    <w:rsid w:val="009C5C10"/>
    <w:rsid w:val="009D23EA"/>
    <w:rsid w:val="009D4618"/>
    <w:rsid w:val="009D46D8"/>
    <w:rsid w:val="009D5B6C"/>
    <w:rsid w:val="009D69F5"/>
    <w:rsid w:val="009D69F8"/>
    <w:rsid w:val="009D6C2A"/>
    <w:rsid w:val="009D7E97"/>
    <w:rsid w:val="009E05F4"/>
    <w:rsid w:val="009E1499"/>
    <w:rsid w:val="009E187C"/>
    <w:rsid w:val="009E228C"/>
    <w:rsid w:val="009E37F7"/>
    <w:rsid w:val="009E4ACB"/>
    <w:rsid w:val="009E5182"/>
    <w:rsid w:val="009E67D0"/>
    <w:rsid w:val="009E719D"/>
    <w:rsid w:val="009F5633"/>
    <w:rsid w:val="009F721D"/>
    <w:rsid w:val="009F7C2E"/>
    <w:rsid w:val="00A02AA1"/>
    <w:rsid w:val="00A02DC5"/>
    <w:rsid w:val="00A045B6"/>
    <w:rsid w:val="00A05303"/>
    <w:rsid w:val="00A11769"/>
    <w:rsid w:val="00A12CAC"/>
    <w:rsid w:val="00A15CD6"/>
    <w:rsid w:val="00A161FC"/>
    <w:rsid w:val="00A21195"/>
    <w:rsid w:val="00A2279B"/>
    <w:rsid w:val="00A23D84"/>
    <w:rsid w:val="00A25BCF"/>
    <w:rsid w:val="00A26FED"/>
    <w:rsid w:val="00A33308"/>
    <w:rsid w:val="00A33348"/>
    <w:rsid w:val="00A33A71"/>
    <w:rsid w:val="00A3753B"/>
    <w:rsid w:val="00A3790D"/>
    <w:rsid w:val="00A417E4"/>
    <w:rsid w:val="00A45667"/>
    <w:rsid w:val="00A46A45"/>
    <w:rsid w:val="00A5081C"/>
    <w:rsid w:val="00A625DB"/>
    <w:rsid w:val="00A64C7C"/>
    <w:rsid w:val="00A651D8"/>
    <w:rsid w:val="00A653D4"/>
    <w:rsid w:val="00A65842"/>
    <w:rsid w:val="00A80B9D"/>
    <w:rsid w:val="00A8170C"/>
    <w:rsid w:val="00A83B15"/>
    <w:rsid w:val="00A874AF"/>
    <w:rsid w:val="00A900CE"/>
    <w:rsid w:val="00A92A19"/>
    <w:rsid w:val="00A92E20"/>
    <w:rsid w:val="00A962D5"/>
    <w:rsid w:val="00A965A9"/>
    <w:rsid w:val="00A97255"/>
    <w:rsid w:val="00AA15E7"/>
    <w:rsid w:val="00AA1B89"/>
    <w:rsid w:val="00AA6142"/>
    <w:rsid w:val="00AB3C09"/>
    <w:rsid w:val="00AB4426"/>
    <w:rsid w:val="00AB5E70"/>
    <w:rsid w:val="00AB68AE"/>
    <w:rsid w:val="00AC0E29"/>
    <w:rsid w:val="00AC2B2A"/>
    <w:rsid w:val="00AD0364"/>
    <w:rsid w:val="00AD1B99"/>
    <w:rsid w:val="00AD442D"/>
    <w:rsid w:val="00AD4D25"/>
    <w:rsid w:val="00AD6A13"/>
    <w:rsid w:val="00AD79F4"/>
    <w:rsid w:val="00AE0474"/>
    <w:rsid w:val="00AE2E8F"/>
    <w:rsid w:val="00AE585A"/>
    <w:rsid w:val="00AE6477"/>
    <w:rsid w:val="00AE6CDF"/>
    <w:rsid w:val="00AE76CE"/>
    <w:rsid w:val="00AF21CC"/>
    <w:rsid w:val="00AF26BF"/>
    <w:rsid w:val="00B010B2"/>
    <w:rsid w:val="00B05F4B"/>
    <w:rsid w:val="00B127F2"/>
    <w:rsid w:val="00B138E1"/>
    <w:rsid w:val="00B21B59"/>
    <w:rsid w:val="00B228A8"/>
    <w:rsid w:val="00B22F39"/>
    <w:rsid w:val="00B22FB0"/>
    <w:rsid w:val="00B24399"/>
    <w:rsid w:val="00B248E6"/>
    <w:rsid w:val="00B265CD"/>
    <w:rsid w:val="00B26E31"/>
    <w:rsid w:val="00B30429"/>
    <w:rsid w:val="00B3121E"/>
    <w:rsid w:val="00B35F3F"/>
    <w:rsid w:val="00B40657"/>
    <w:rsid w:val="00B42532"/>
    <w:rsid w:val="00B43B61"/>
    <w:rsid w:val="00B4740C"/>
    <w:rsid w:val="00B515E8"/>
    <w:rsid w:val="00B523DE"/>
    <w:rsid w:val="00B53326"/>
    <w:rsid w:val="00B53930"/>
    <w:rsid w:val="00B53A4E"/>
    <w:rsid w:val="00B53F0F"/>
    <w:rsid w:val="00B5459C"/>
    <w:rsid w:val="00B5466A"/>
    <w:rsid w:val="00B60B5C"/>
    <w:rsid w:val="00B647CA"/>
    <w:rsid w:val="00B653C9"/>
    <w:rsid w:val="00B65B18"/>
    <w:rsid w:val="00B70734"/>
    <w:rsid w:val="00B71194"/>
    <w:rsid w:val="00B80DF0"/>
    <w:rsid w:val="00B852A5"/>
    <w:rsid w:val="00B86A2B"/>
    <w:rsid w:val="00B904AF"/>
    <w:rsid w:val="00B92949"/>
    <w:rsid w:val="00B957CE"/>
    <w:rsid w:val="00B95D58"/>
    <w:rsid w:val="00B95F6E"/>
    <w:rsid w:val="00B964B3"/>
    <w:rsid w:val="00BA213E"/>
    <w:rsid w:val="00BA27B0"/>
    <w:rsid w:val="00BA2847"/>
    <w:rsid w:val="00BB0445"/>
    <w:rsid w:val="00BB29B8"/>
    <w:rsid w:val="00BB42DA"/>
    <w:rsid w:val="00BB4AAD"/>
    <w:rsid w:val="00BB4B83"/>
    <w:rsid w:val="00BB6CE1"/>
    <w:rsid w:val="00BC0C30"/>
    <w:rsid w:val="00BC2689"/>
    <w:rsid w:val="00BC2D4F"/>
    <w:rsid w:val="00BC3438"/>
    <w:rsid w:val="00BC38D6"/>
    <w:rsid w:val="00BC3994"/>
    <w:rsid w:val="00BC4F9E"/>
    <w:rsid w:val="00BD0B11"/>
    <w:rsid w:val="00BE21C6"/>
    <w:rsid w:val="00BE297C"/>
    <w:rsid w:val="00BE5F17"/>
    <w:rsid w:val="00BE64B4"/>
    <w:rsid w:val="00BE69B6"/>
    <w:rsid w:val="00BE6DB0"/>
    <w:rsid w:val="00BF1AA4"/>
    <w:rsid w:val="00BF4DC4"/>
    <w:rsid w:val="00BF503C"/>
    <w:rsid w:val="00C03C9F"/>
    <w:rsid w:val="00C03CCB"/>
    <w:rsid w:val="00C10460"/>
    <w:rsid w:val="00C115CA"/>
    <w:rsid w:val="00C13211"/>
    <w:rsid w:val="00C14035"/>
    <w:rsid w:val="00C16807"/>
    <w:rsid w:val="00C17127"/>
    <w:rsid w:val="00C178DF"/>
    <w:rsid w:val="00C20C94"/>
    <w:rsid w:val="00C21418"/>
    <w:rsid w:val="00C21F74"/>
    <w:rsid w:val="00C235F0"/>
    <w:rsid w:val="00C27B35"/>
    <w:rsid w:val="00C30B5B"/>
    <w:rsid w:val="00C31728"/>
    <w:rsid w:val="00C34824"/>
    <w:rsid w:val="00C35E42"/>
    <w:rsid w:val="00C3616B"/>
    <w:rsid w:val="00C41D2F"/>
    <w:rsid w:val="00C434D2"/>
    <w:rsid w:val="00C463A3"/>
    <w:rsid w:val="00C46E24"/>
    <w:rsid w:val="00C51D23"/>
    <w:rsid w:val="00C53A0A"/>
    <w:rsid w:val="00C54D5F"/>
    <w:rsid w:val="00C565A6"/>
    <w:rsid w:val="00C57188"/>
    <w:rsid w:val="00C6125A"/>
    <w:rsid w:val="00C65FAF"/>
    <w:rsid w:val="00C67A3A"/>
    <w:rsid w:val="00C744DE"/>
    <w:rsid w:val="00C805C0"/>
    <w:rsid w:val="00C80E82"/>
    <w:rsid w:val="00C82158"/>
    <w:rsid w:val="00C82DA4"/>
    <w:rsid w:val="00C82EA4"/>
    <w:rsid w:val="00C84C7E"/>
    <w:rsid w:val="00C85EDE"/>
    <w:rsid w:val="00C86FA3"/>
    <w:rsid w:val="00C876E7"/>
    <w:rsid w:val="00C87BC6"/>
    <w:rsid w:val="00C87F83"/>
    <w:rsid w:val="00C91E3E"/>
    <w:rsid w:val="00C939AE"/>
    <w:rsid w:val="00CA0A8C"/>
    <w:rsid w:val="00CA1D62"/>
    <w:rsid w:val="00CA317C"/>
    <w:rsid w:val="00CA321A"/>
    <w:rsid w:val="00CA3DF9"/>
    <w:rsid w:val="00CA54DE"/>
    <w:rsid w:val="00CA5AC1"/>
    <w:rsid w:val="00CA6FAE"/>
    <w:rsid w:val="00CA7100"/>
    <w:rsid w:val="00CB0C72"/>
    <w:rsid w:val="00CB246A"/>
    <w:rsid w:val="00CB7F8A"/>
    <w:rsid w:val="00CC08AB"/>
    <w:rsid w:val="00CC0B23"/>
    <w:rsid w:val="00CC2F4D"/>
    <w:rsid w:val="00CC32D7"/>
    <w:rsid w:val="00CC524D"/>
    <w:rsid w:val="00CC70FD"/>
    <w:rsid w:val="00CD398D"/>
    <w:rsid w:val="00CD42D4"/>
    <w:rsid w:val="00CD7AE0"/>
    <w:rsid w:val="00CE0DDC"/>
    <w:rsid w:val="00CE4697"/>
    <w:rsid w:val="00CE477B"/>
    <w:rsid w:val="00CF33C2"/>
    <w:rsid w:val="00CF3F32"/>
    <w:rsid w:val="00CF46CC"/>
    <w:rsid w:val="00CF6876"/>
    <w:rsid w:val="00CF7407"/>
    <w:rsid w:val="00CF7B6A"/>
    <w:rsid w:val="00CF7EA7"/>
    <w:rsid w:val="00D002A2"/>
    <w:rsid w:val="00D06620"/>
    <w:rsid w:val="00D06B0C"/>
    <w:rsid w:val="00D11006"/>
    <w:rsid w:val="00D135B4"/>
    <w:rsid w:val="00D1467C"/>
    <w:rsid w:val="00D26719"/>
    <w:rsid w:val="00D268C7"/>
    <w:rsid w:val="00D279FE"/>
    <w:rsid w:val="00D303F0"/>
    <w:rsid w:val="00D316B9"/>
    <w:rsid w:val="00D34A78"/>
    <w:rsid w:val="00D35736"/>
    <w:rsid w:val="00D36109"/>
    <w:rsid w:val="00D408C4"/>
    <w:rsid w:val="00D40D5F"/>
    <w:rsid w:val="00D41B49"/>
    <w:rsid w:val="00D41ED9"/>
    <w:rsid w:val="00D4432E"/>
    <w:rsid w:val="00D44654"/>
    <w:rsid w:val="00D4662D"/>
    <w:rsid w:val="00D476F6"/>
    <w:rsid w:val="00D47712"/>
    <w:rsid w:val="00D5223D"/>
    <w:rsid w:val="00D54D35"/>
    <w:rsid w:val="00D5740F"/>
    <w:rsid w:val="00D578A3"/>
    <w:rsid w:val="00D602A0"/>
    <w:rsid w:val="00D603A9"/>
    <w:rsid w:val="00D60912"/>
    <w:rsid w:val="00D60B85"/>
    <w:rsid w:val="00D70F95"/>
    <w:rsid w:val="00D7118E"/>
    <w:rsid w:val="00D720E5"/>
    <w:rsid w:val="00D7321A"/>
    <w:rsid w:val="00D7425A"/>
    <w:rsid w:val="00D7744D"/>
    <w:rsid w:val="00D80562"/>
    <w:rsid w:val="00D819DA"/>
    <w:rsid w:val="00D854E4"/>
    <w:rsid w:val="00D856AA"/>
    <w:rsid w:val="00D85BAA"/>
    <w:rsid w:val="00D909D9"/>
    <w:rsid w:val="00D9175A"/>
    <w:rsid w:val="00D9181E"/>
    <w:rsid w:val="00D926D5"/>
    <w:rsid w:val="00D93720"/>
    <w:rsid w:val="00D94FBE"/>
    <w:rsid w:val="00D9668D"/>
    <w:rsid w:val="00D97020"/>
    <w:rsid w:val="00DA1460"/>
    <w:rsid w:val="00DA7799"/>
    <w:rsid w:val="00DB1220"/>
    <w:rsid w:val="00DB1C11"/>
    <w:rsid w:val="00DB25D7"/>
    <w:rsid w:val="00DB3374"/>
    <w:rsid w:val="00DB5135"/>
    <w:rsid w:val="00DC1539"/>
    <w:rsid w:val="00DC29C5"/>
    <w:rsid w:val="00DC30CB"/>
    <w:rsid w:val="00DC5028"/>
    <w:rsid w:val="00DC55E5"/>
    <w:rsid w:val="00DD04D4"/>
    <w:rsid w:val="00DD2E78"/>
    <w:rsid w:val="00DD4002"/>
    <w:rsid w:val="00DE022C"/>
    <w:rsid w:val="00DE0DBD"/>
    <w:rsid w:val="00DE17FD"/>
    <w:rsid w:val="00DE18DA"/>
    <w:rsid w:val="00DE30BB"/>
    <w:rsid w:val="00DE5B7E"/>
    <w:rsid w:val="00DF1332"/>
    <w:rsid w:val="00DF1E9F"/>
    <w:rsid w:val="00DF385A"/>
    <w:rsid w:val="00DF4898"/>
    <w:rsid w:val="00DF7E5D"/>
    <w:rsid w:val="00E01205"/>
    <w:rsid w:val="00E018AA"/>
    <w:rsid w:val="00E03717"/>
    <w:rsid w:val="00E0579C"/>
    <w:rsid w:val="00E075B2"/>
    <w:rsid w:val="00E14A4C"/>
    <w:rsid w:val="00E159E0"/>
    <w:rsid w:val="00E167BF"/>
    <w:rsid w:val="00E2166C"/>
    <w:rsid w:val="00E240E5"/>
    <w:rsid w:val="00E25F7C"/>
    <w:rsid w:val="00E2623D"/>
    <w:rsid w:val="00E26A63"/>
    <w:rsid w:val="00E27959"/>
    <w:rsid w:val="00E27D26"/>
    <w:rsid w:val="00E27DB1"/>
    <w:rsid w:val="00E30D84"/>
    <w:rsid w:val="00E32C2E"/>
    <w:rsid w:val="00E36CF7"/>
    <w:rsid w:val="00E43EFC"/>
    <w:rsid w:val="00E44906"/>
    <w:rsid w:val="00E47E58"/>
    <w:rsid w:val="00E50F6C"/>
    <w:rsid w:val="00E6055E"/>
    <w:rsid w:val="00E6089E"/>
    <w:rsid w:val="00E622B9"/>
    <w:rsid w:val="00E6284F"/>
    <w:rsid w:val="00E63134"/>
    <w:rsid w:val="00E638BA"/>
    <w:rsid w:val="00E70D65"/>
    <w:rsid w:val="00E76DCB"/>
    <w:rsid w:val="00E7709F"/>
    <w:rsid w:val="00E84EC2"/>
    <w:rsid w:val="00E8563E"/>
    <w:rsid w:val="00E85C1A"/>
    <w:rsid w:val="00E93426"/>
    <w:rsid w:val="00E941F2"/>
    <w:rsid w:val="00EA0A12"/>
    <w:rsid w:val="00EA1FA4"/>
    <w:rsid w:val="00EA53FB"/>
    <w:rsid w:val="00EA641F"/>
    <w:rsid w:val="00EA79EA"/>
    <w:rsid w:val="00EA7A0E"/>
    <w:rsid w:val="00EB32D6"/>
    <w:rsid w:val="00EB4C99"/>
    <w:rsid w:val="00EB50F7"/>
    <w:rsid w:val="00EB7FD0"/>
    <w:rsid w:val="00EC025D"/>
    <w:rsid w:val="00EC0BC4"/>
    <w:rsid w:val="00EC0FE2"/>
    <w:rsid w:val="00EC2620"/>
    <w:rsid w:val="00EC4FFC"/>
    <w:rsid w:val="00ED0ABF"/>
    <w:rsid w:val="00ED172A"/>
    <w:rsid w:val="00ED46B9"/>
    <w:rsid w:val="00ED5409"/>
    <w:rsid w:val="00EE2696"/>
    <w:rsid w:val="00EE2A06"/>
    <w:rsid w:val="00EE53B5"/>
    <w:rsid w:val="00EE79C5"/>
    <w:rsid w:val="00EF37A0"/>
    <w:rsid w:val="00EF4062"/>
    <w:rsid w:val="00EF77CE"/>
    <w:rsid w:val="00F00172"/>
    <w:rsid w:val="00F01625"/>
    <w:rsid w:val="00F01AD6"/>
    <w:rsid w:val="00F028B1"/>
    <w:rsid w:val="00F06A3F"/>
    <w:rsid w:val="00F06ED1"/>
    <w:rsid w:val="00F1189F"/>
    <w:rsid w:val="00F12877"/>
    <w:rsid w:val="00F13C00"/>
    <w:rsid w:val="00F20988"/>
    <w:rsid w:val="00F22792"/>
    <w:rsid w:val="00F23AE8"/>
    <w:rsid w:val="00F30367"/>
    <w:rsid w:val="00F30FB1"/>
    <w:rsid w:val="00F3353D"/>
    <w:rsid w:val="00F346B7"/>
    <w:rsid w:val="00F347AE"/>
    <w:rsid w:val="00F34ECC"/>
    <w:rsid w:val="00F43830"/>
    <w:rsid w:val="00F4762B"/>
    <w:rsid w:val="00F50C80"/>
    <w:rsid w:val="00F5123B"/>
    <w:rsid w:val="00F52B05"/>
    <w:rsid w:val="00F52FC7"/>
    <w:rsid w:val="00F53008"/>
    <w:rsid w:val="00F57945"/>
    <w:rsid w:val="00F61BFA"/>
    <w:rsid w:val="00F628CD"/>
    <w:rsid w:val="00F70014"/>
    <w:rsid w:val="00F73216"/>
    <w:rsid w:val="00F7742D"/>
    <w:rsid w:val="00F82FE0"/>
    <w:rsid w:val="00F872AE"/>
    <w:rsid w:val="00F90DDB"/>
    <w:rsid w:val="00F93BA3"/>
    <w:rsid w:val="00F94ABE"/>
    <w:rsid w:val="00F9733E"/>
    <w:rsid w:val="00FA1130"/>
    <w:rsid w:val="00FA2380"/>
    <w:rsid w:val="00FA32F2"/>
    <w:rsid w:val="00FA3A51"/>
    <w:rsid w:val="00FA4A53"/>
    <w:rsid w:val="00FA709B"/>
    <w:rsid w:val="00FB1A10"/>
    <w:rsid w:val="00FB3452"/>
    <w:rsid w:val="00FB3986"/>
    <w:rsid w:val="00FB47F9"/>
    <w:rsid w:val="00FC1907"/>
    <w:rsid w:val="00FC2718"/>
    <w:rsid w:val="00FD15F2"/>
    <w:rsid w:val="00FD3A4F"/>
    <w:rsid w:val="00FD3BB7"/>
    <w:rsid w:val="00FD458C"/>
    <w:rsid w:val="00FD4FD0"/>
    <w:rsid w:val="00FD52A0"/>
    <w:rsid w:val="00FE501A"/>
    <w:rsid w:val="00FE6060"/>
    <w:rsid w:val="00FE73F6"/>
    <w:rsid w:val="00FF2506"/>
    <w:rsid w:val="00FF2E8E"/>
    <w:rsid w:val="00FF59AB"/>
    <w:rsid w:val="00FF6542"/>
    <w:rsid w:val="0F0CE75A"/>
    <w:rsid w:val="14722E14"/>
    <w:rsid w:val="2816CB48"/>
    <w:rsid w:val="3633BCB8"/>
    <w:rsid w:val="38B8C9F7"/>
    <w:rsid w:val="6A4ACF83"/>
    <w:rsid w:val="6F011D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5BE7B9"/>
  <w15:docId w15:val="{EF302CCB-9830-44B2-9E29-8296A8F74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104190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  <w:lang w:val="en-US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lo">
    <w:name w:val="Telo"/>
    <w:rsid w:val="003966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06BA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06BA"/>
    <w:rPr>
      <w:rFonts w:ascii="Times New Roman" w:hAnsi="Times New Roman" w:cs="Times New Roman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56A04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56A04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56A04"/>
    <w:rPr>
      <w:rFonts w:ascii="Avenir LT Std 55 Roman" w:hAnsi="Avenir LT Std 55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56A04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56A04"/>
    <w:rPr>
      <w:rFonts w:ascii="Avenir LT Std 55 Roman" w:hAnsi="Avenir LT Std 55 Roman"/>
      <w:b/>
      <w:bCs/>
      <w:sz w:val="20"/>
      <w:szCs w:val="20"/>
    </w:rPr>
  </w:style>
  <w:style w:type="character" w:customStyle="1" w:styleId="apple-converted-space">
    <w:name w:val="apple-converted-space"/>
    <w:basedOn w:val="Domylnaczcionkaakapitu"/>
    <w:rsid w:val="00861240"/>
  </w:style>
  <w:style w:type="character" w:customStyle="1" w:styleId="b">
    <w:name w:val="b"/>
    <w:basedOn w:val="Domylnaczcionkaakapitu"/>
    <w:rsid w:val="00861240"/>
  </w:style>
  <w:style w:type="character" w:styleId="Uwydatnienie">
    <w:name w:val="Emphasis"/>
    <w:basedOn w:val="Domylnaczcionkaakapitu"/>
    <w:uiPriority w:val="20"/>
    <w:qFormat/>
    <w:rsid w:val="00D316B9"/>
    <w:rPr>
      <w:i/>
      <w:iCs/>
    </w:rPr>
  </w:style>
  <w:style w:type="character" w:styleId="Pogrubienie">
    <w:name w:val="Strong"/>
    <w:basedOn w:val="Domylnaczcionkaakapitu"/>
    <w:uiPriority w:val="22"/>
    <w:qFormat/>
    <w:rsid w:val="00C54D5F"/>
    <w:rPr>
      <w:b/>
      <w:bCs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2510D3"/>
    <w:rPr>
      <w:color w:val="808080"/>
      <w:shd w:val="clear" w:color="auto" w:fill="E6E6E6"/>
    </w:rPr>
  </w:style>
  <w:style w:type="character" w:customStyle="1" w:styleId="normaltextrun">
    <w:name w:val="normaltextrun"/>
    <w:basedOn w:val="Domylnaczcionkaakapitu"/>
    <w:rsid w:val="003171D5"/>
  </w:style>
  <w:style w:type="character" w:customStyle="1" w:styleId="spellingerror">
    <w:name w:val="spellingerror"/>
    <w:basedOn w:val="Domylnaczcionkaakapitu"/>
    <w:rsid w:val="003171D5"/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7474D7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D60B85"/>
    <w:rPr>
      <w:rFonts w:ascii="Avenir LT Std 55 Roman" w:hAnsi="Avenir LT Std 55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27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79403">
          <w:marLeft w:val="3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42431A-5E85-447D-92F8-29A0B6E69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28</Words>
  <Characters>1371</Characters>
  <Application>Microsoft Office Word</Application>
  <DocSecurity>0</DocSecurity>
  <Lines>11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ojtek Gurak</cp:lastModifiedBy>
  <cp:revision>8</cp:revision>
  <cp:lastPrinted>2018-06-27T14:12:00Z</cp:lastPrinted>
  <dcterms:created xsi:type="dcterms:W3CDTF">2020-06-02T11:17:00Z</dcterms:created>
  <dcterms:modified xsi:type="dcterms:W3CDTF">2020-06-03T14:35:00Z</dcterms:modified>
</cp:coreProperties>
</file>